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EB989" w14:textId="071E2DE5" w:rsidR="00D82C33" w:rsidRDefault="00186432" w:rsidP="00D949AA">
      <w:pPr>
        <w:pStyle w:val="NoSpacing"/>
        <w:rPr>
          <w:b/>
          <w:bCs/>
          <w:sz w:val="28"/>
          <w:szCs w:val="28"/>
          <w:u w:val="single"/>
        </w:rPr>
      </w:pPr>
      <w:r w:rsidRPr="00D949AA">
        <w:rPr>
          <w:b/>
          <w:bCs/>
          <w:sz w:val="28"/>
          <w:szCs w:val="28"/>
          <w:u w:val="single"/>
        </w:rPr>
        <w:t xml:space="preserve">Bio for </w:t>
      </w:r>
      <w:r w:rsidR="00E5510C" w:rsidRPr="00D949AA">
        <w:rPr>
          <w:b/>
          <w:bCs/>
          <w:sz w:val="28"/>
          <w:szCs w:val="28"/>
          <w:u w:val="single"/>
        </w:rPr>
        <w:t>Bob Pacanovsky</w:t>
      </w:r>
    </w:p>
    <w:p w14:paraId="79EBDB78" w14:textId="77777777" w:rsidR="006E5D17" w:rsidRPr="006E5D17" w:rsidRDefault="006E5D17" w:rsidP="006E5D17">
      <w:pPr>
        <w:pStyle w:val="font8"/>
        <w:rPr>
          <w:rFonts w:ascii="Georgia" w:hAnsi="Georgia"/>
        </w:rPr>
      </w:pPr>
      <w:bookmarkStart w:id="0" w:name="_Hlk158625126"/>
      <w:r w:rsidRPr="006E5D17">
        <w:rPr>
          <w:rFonts w:ascii="Georgia" w:hAnsi="Georgia"/>
        </w:rPr>
        <w:t xml:space="preserve">Bob Pacanovsky is a keynote speaker and trainer who brings 30 years of entrepreneurial experience to the stage. He and his team produced over 7,000 events, including catering 25 Pro Football Hall of Fame Induction events, each designed to deliver a “Black Tie Experience” that leaves a lasting impression. </w:t>
      </w:r>
    </w:p>
    <w:p w14:paraId="684F85EC" w14:textId="4251A835" w:rsidR="006E5D17" w:rsidRPr="006E5D17" w:rsidRDefault="006E5D17" w:rsidP="006E5D17">
      <w:pPr>
        <w:pStyle w:val="font8"/>
        <w:rPr>
          <w:rFonts w:ascii="Georgia" w:hAnsi="Georgia"/>
        </w:rPr>
      </w:pPr>
      <w:r w:rsidRPr="006E5D17">
        <w:rPr>
          <w:rFonts w:ascii="Georgia" w:hAnsi="Georgia"/>
        </w:rPr>
        <w:t xml:space="preserve">Today, Bob teaches companies how to elevate Hospitality, Service Excellence, and Selfless Leadership to create those same </w:t>
      </w:r>
      <w:r w:rsidR="00F74A3F">
        <w:rPr>
          <w:rFonts w:ascii="Georgia" w:hAnsi="Georgia"/>
        </w:rPr>
        <w:t>“</w:t>
      </w:r>
      <w:r w:rsidRPr="006E5D17">
        <w:rPr>
          <w:rFonts w:ascii="Georgia" w:hAnsi="Georgia"/>
        </w:rPr>
        <w:t>rememorable moments</w:t>
      </w:r>
      <w:r w:rsidR="00F74A3F">
        <w:rPr>
          <w:rFonts w:ascii="Georgia" w:hAnsi="Georgia"/>
        </w:rPr>
        <w:t>”</w:t>
      </w:r>
      <w:r w:rsidRPr="006E5D17">
        <w:rPr>
          <w:rFonts w:ascii="Georgia" w:hAnsi="Georgia"/>
        </w:rPr>
        <w:t xml:space="preserve">. He works with organizations nationwide across industries like healthcare, education, tourism, and association management. </w:t>
      </w:r>
    </w:p>
    <w:p w14:paraId="4DD1AE56" w14:textId="77777777" w:rsidR="006E5D17" w:rsidRPr="006E5D17" w:rsidRDefault="006E5D17" w:rsidP="006E5D17">
      <w:pPr>
        <w:pStyle w:val="font8"/>
        <w:rPr>
          <w:rFonts w:ascii="Georgia" w:hAnsi="Georgia"/>
        </w:rPr>
      </w:pPr>
      <w:r w:rsidRPr="006E5D17">
        <w:rPr>
          <w:rFonts w:ascii="Georgia" w:hAnsi="Georgia"/>
        </w:rPr>
        <w:t>He has achieved Professional Membership of the National Speakers Association and a passionate advocate for intentional, values-driven leadership.</w:t>
      </w:r>
    </w:p>
    <w:p w14:paraId="66790E0B" w14:textId="511AC0CD" w:rsidR="00A34CBF" w:rsidRPr="004B400E" w:rsidRDefault="007B209A" w:rsidP="00C611C6">
      <w:pPr>
        <w:pStyle w:val="NoSpacing"/>
        <w:rPr>
          <w:sz w:val="24"/>
          <w:szCs w:val="24"/>
        </w:rPr>
      </w:pPr>
      <w:r w:rsidRPr="004B400E">
        <w:rPr>
          <w:sz w:val="24"/>
          <w:szCs w:val="24"/>
        </w:rPr>
        <w:t>Bob lives in Akron, Ohio</w:t>
      </w:r>
      <w:r w:rsidR="00A02781" w:rsidRPr="004B400E">
        <w:rPr>
          <w:sz w:val="24"/>
          <w:szCs w:val="24"/>
        </w:rPr>
        <w:t>,</w:t>
      </w:r>
      <w:r w:rsidRPr="004B400E">
        <w:rPr>
          <w:sz w:val="24"/>
          <w:szCs w:val="24"/>
        </w:rPr>
        <w:t xml:space="preserve"> and is a graduate of The University of Akron with a </w:t>
      </w:r>
      <w:r w:rsidR="006E5D17" w:rsidRPr="004B400E">
        <w:rPr>
          <w:sz w:val="24"/>
          <w:szCs w:val="24"/>
        </w:rPr>
        <w:t>bachelor’s degree in finance</w:t>
      </w:r>
      <w:r w:rsidR="00C77D96" w:rsidRPr="004B400E">
        <w:rPr>
          <w:sz w:val="24"/>
          <w:szCs w:val="24"/>
        </w:rPr>
        <w:t xml:space="preserve">. </w:t>
      </w:r>
      <w:r w:rsidRPr="004B400E">
        <w:rPr>
          <w:sz w:val="24"/>
          <w:szCs w:val="24"/>
        </w:rPr>
        <w:t xml:space="preserve"> </w:t>
      </w:r>
      <w:r w:rsidR="00842757" w:rsidRPr="004B400E">
        <w:rPr>
          <w:sz w:val="24"/>
          <w:szCs w:val="24"/>
        </w:rPr>
        <w:t>He is a passionate volunteer and has served on numerous non-profit boards, including the Alzheimer’s Association, OPEN M (a Christian Ministry), Jennings Senior Living, Goodwill Industries,</w:t>
      </w:r>
      <w:r w:rsidR="0099224B" w:rsidRPr="004B400E">
        <w:rPr>
          <w:sz w:val="24"/>
          <w:szCs w:val="24"/>
        </w:rPr>
        <w:t xml:space="preserve"> </w:t>
      </w:r>
      <w:r w:rsidR="00A34CBF" w:rsidRPr="004B400E">
        <w:rPr>
          <w:sz w:val="24"/>
          <w:szCs w:val="24"/>
        </w:rPr>
        <w:t xml:space="preserve">Ohio Person Centered Care Coalition, </w:t>
      </w:r>
      <w:r w:rsidR="00842757" w:rsidRPr="004B400E">
        <w:rPr>
          <w:sz w:val="24"/>
          <w:szCs w:val="24"/>
        </w:rPr>
        <w:t>and others.</w:t>
      </w:r>
      <w:r w:rsidR="005A5D9F" w:rsidRPr="004B400E">
        <w:rPr>
          <w:sz w:val="24"/>
          <w:szCs w:val="24"/>
        </w:rPr>
        <w:t xml:space="preserve">  </w:t>
      </w:r>
    </w:p>
    <w:p w14:paraId="5D877A95" w14:textId="77777777" w:rsidR="00A34CBF" w:rsidRPr="004B400E" w:rsidRDefault="00A34CBF" w:rsidP="00C611C6">
      <w:pPr>
        <w:pStyle w:val="NoSpacing"/>
        <w:rPr>
          <w:sz w:val="24"/>
          <w:szCs w:val="24"/>
        </w:rPr>
      </w:pPr>
    </w:p>
    <w:bookmarkEnd w:id="0"/>
    <w:p w14:paraId="68A03FEB" w14:textId="66C11746" w:rsidR="00F80C7E" w:rsidRPr="004B400E" w:rsidRDefault="00F80C7E" w:rsidP="00504607">
      <w:pPr>
        <w:pStyle w:val="font8"/>
        <w:rPr>
          <w:rFonts w:ascii="Georgia" w:hAnsi="Georgia"/>
        </w:rPr>
      </w:pPr>
    </w:p>
    <w:p w14:paraId="6EC0CF8C" w14:textId="77777777" w:rsidR="00F80C7E" w:rsidRPr="00504607" w:rsidRDefault="00F80C7E" w:rsidP="00504607">
      <w:pPr>
        <w:pStyle w:val="font8"/>
        <w:rPr>
          <w:rFonts w:ascii="Georgia" w:hAnsi="Georgia"/>
        </w:rPr>
      </w:pPr>
    </w:p>
    <w:sectPr w:rsidR="00F80C7E" w:rsidRPr="00504607">
      <w:headerReference w:type="default" r:id="rId7"/>
      <w:pgSz w:w="12240" w:h="15840"/>
      <w:pgMar w:top="2060" w:right="1360" w:bottom="280" w:left="1340" w:header="87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6B03A" w14:textId="77777777" w:rsidR="00C42A42" w:rsidRDefault="00C42A42">
      <w:r>
        <w:separator/>
      </w:r>
    </w:p>
  </w:endnote>
  <w:endnote w:type="continuationSeparator" w:id="0">
    <w:p w14:paraId="75CCCBEE" w14:textId="77777777" w:rsidR="00C42A42" w:rsidRDefault="00C42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F18DC" w14:textId="77777777" w:rsidR="00C42A42" w:rsidRDefault="00C42A42">
      <w:r>
        <w:separator/>
      </w:r>
    </w:p>
  </w:footnote>
  <w:footnote w:type="continuationSeparator" w:id="0">
    <w:p w14:paraId="2A56C95D" w14:textId="77777777" w:rsidR="00C42A42" w:rsidRDefault="00C42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4E88F" w14:textId="7550100E" w:rsidR="00D82C33" w:rsidRDefault="00D949AA" w:rsidP="00D949AA">
    <w:pPr>
      <w:pStyle w:val="BodyText"/>
      <w:spacing w:line="14" w:lineRule="auto"/>
      <w:jc w:val="center"/>
      <w:rPr>
        <w:sz w:val="20"/>
      </w:rPr>
    </w:pPr>
    <w:r>
      <w:rPr>
        <w:noProof/>
        <w:sz w:val="20"/>
      </w:rPr>
      <w:drawing>
        <wp:inline distT="0" distB="0" distL="0" distR="0" wp14:anchorId="1B84D642" wp14:editId="1E947070">
          <wp:extent cx="2231136"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ogo- Bob Pacanovsky- Black Tie Experience.jpg"/>
                  <pic:cNvPicPr/>
                </pic:nvPicPr>
                <pic:blipFill>
                  <a:blip r:embed="rId1">
                    <a:extLst>
                      <a:ext uri="{28A0092B-C50C-407E-A947-70E740481C1C}">
                        <a14:useLocalDpi xmlns:a14="http://schemas.microsoft.com/office/drawing/2010/main" val="0"/>
                      </a:ext>
                    </a:extLst>
                  </a:blip>
                  <a:stretch>
                    <a:fillRect/>
                  </a:stretch>
                </pic:blipFill>
                <pic:spPr>
                  <a:xfrm>
                    <a:off x="0" y="0"/>
                    <a:ext cx="2231136"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AC519A"/>
    <w:multiLevelType w:val="hybridMultilevel"/>
    <w:tmpl w:val="A8622678"/>
    <w:lvl w:ilvl="0" w:tplc="461022B0">
      <w:numFmt w:val="bullet"/>
      <w:lvlText w:val=""/>
      <w:lvlJc w:val="left"/>
      <w:pPr>
        <w:ind w:left="820" w:hanging="360"/>
      </w:pPr>
      <w:rPr>
        <w:rFonts w:ascii="Symbol" w:eastAsia="Symbol" w:hAnsi="Symbol" w:cs="Symbol" w:hint="default"/>
        <w:w w:val="100"/>
        <w:sz w:val="24"/>
        <w:szCs w:val="24"/>
        <w:lang w:val="en-US" w:eastAsia="en-US" w:bidi="en-US"/>
      </w:rPr>
    </w:lvl>
    <w:lvl w:ilvl="1" w:tplc="179ADC06">
      <w:numFmt w:val="bullet"/>
      <w:lvlText w:val="•"/>
      <w:lvlJc w:val="left"/>
      <w:pPr>
        <w:ind w:left="1692" w:hanging="360"/>
      </w:pPr>
      <w:rPr>
        <w:rFonts w:hint="default"/>
        <w:lang w:val="en-US" w:eastAsia="en-US" w:bidi="en-US"/>
      </w:rPr>
    </w:lvl>
    <w:lvl w:ilvl="2" w:tplc="6340F354">
      <w:numFmt w:val="bullet"/>
      <w:lvlText w:val="•"/>
      <w:lvlJc w:val="left"/>
      <w:pPr>
        <w:ind w:left="2564" w:hanging="360"/>
      </w:pPr>
      <w:rPr>
        <w:rFonts w:hint="default"/>
        <w:lang w:val="en-US" w:eastAsia="en-US" w:bidi="en-US"/>
      </w:rPr>
    </w:lvl>
    <w:lvl w:ilvl="3" w:tplc="6576D814">
      <w:numFmt w:val="bullet"/>
      <w:lvlText w:val="•"/>
      <w:lvlJc w:val="left"/>
      <w:pPr>
        <w:ind w:left="3436" w:hanging="360"/>
      </w:pPr>
      <w:rPr>
        <w:rFonts w:hint="default"/>
        <w:lang w:val="en-US" w:eastAsia="en-US" w:bidi="en-US"/>
      </w:rPr>
    </w:lvl>
    <w:lvl w:ilvl="4" w:tplc="31A6F7B6">
      <w:numFmt w:val="bullet"/>
      <w:lvlText w:val="•"/>
      <w:lvlJc w:val="left"/>
      <w:pPr>
        <w:ind w:left="4308" w:hanging="360"/>
      </w:pPr>
      <w:rPr>
        <w:rFonts w:hint="default"/>
        <w:lang w:val="en-US" w:eastAsia="en-US" w:bidi="en-US"/>
      </w:rPr>
    </w:lvl>
    <w:lvl w:ilvl="5" w:tplc="957E8F94">
      <w:numFmt w:val="bullet"/>
      <w:lvlText w:val="•"/>
      <w:lvlJc w:val="left"/>
      <w:pPr>
        <w:ind w:left="5180" w:hanging="360"/>
      </w:pPr>
      <w:rPr>
        <w:rFonts w:hint="default"/>
        <w:lang w:val="en-US" w:eastAsia="en-US" w:bidi="en-US"/>
      </w:rPr>
    </w:lvl>
    <w:lvl w:ilvl="6" w:tplc="B31CDDE0">
      <w:numFmt w:val="bullet"/>
      <w:lvlText w:val="•"/>
      <w:lvlJc w:val="left"/>
      <w:pPr>
        <w:ind w:left="6052" w:hanging="360"/>
      </w:pPr>
      <w:rPr>
        <w:rFonts w:hint="default"/>
        <w:lang w:val="en-US" w:eastAsia="en-US" w:bidi="en-US"/>
      </w:rPr>
    </w:lvl>
    <w:lvl w:ilvl="7" w:tplc="574A2982">
      <w:numFmt w:val="bullet"/>
      <w:lvlText w:val="•"/>
      <w:lvlJc w:val="left"/>
      <w:pPr>
        <w:ind w:left="6924" w:hanging="360"/>
      </w:pPr>
      <w:rPr>
        <w:rFonts w:hint="default"/>
        <w:lang w:val="en-US" w:eastAsia="en-US" w:bidi="en-US"/>
      </w:rPr>
    </w:lvl>
    <w:lvl w:ilvl="8" w:tplc="EA1E1B22">
      <w:numFmt w:val="bullet"/>
      <w:lvlText w:val="•"/>
      <w:lvlJc w:val="left"/>
      <w:pPr>
        <w:ind w:left="7796" w:hanging="360"/>
      </w:pPr>
      <w:rPr>
        <w:rFonts w:hint="default"/>
        <w:lang w:val="en-US" w:eastAsia="en-US" w:bidi="en-US"/>
      </w:rPr>
    </w:lvl>
  </w:abstractNum>
  <w:abstractNum w:abstractNumId="1" w15:restartNumberingAfterBreak="0">
    <w:nsid w:val="6E11622A"/>
    <w:multiLevelType w:val="hybridMultilevel"/>
    <w:tmpl w:val="4DA8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875074">
    <w:abstractNumId w:val="0"/>
  </w:num>
  <w:num w:numId="2" w16cid:durableId="831718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jE3MzQ2NjIxMbZQ0lEKTi0uzszPAykwsqwFAOFg6+UtAAAA"/>
  </w:docVars>
  <w:rsids>
    <w:rsidRoot w:val="00D82C33"/>
    <w:rsid w:val="00005431"/>
    <w:rsid w:val="000216B1"/>
    <w:rsid w:val="0003260C"/>
    <w:rsid w:val="000462BF"/>
    <w:rsid w:val="00060E13"/>
    <w:rsid w:val="00066AA1"/>
    <w:rsid w:val="00096C71"/>
    <w:rsid w:val="000A304B"/>
    <w:rsid w:val="000A352B"/>
    <w:rsid w:val="001173A1"/>
    <w:rsid w:val="00125D5C"/>
    <w:rsid w:val="00151872"/>
    <w:rsid w:val="00185C99"/>
    <w:rsid w:val="00186432"/>
    <w:rsid w:val="001B2E5A"/>
    <w:rsid w:val="001B60DF"/>
    <w:rsid w:val="001D48E9"/>
    <w:rsid w:val="00204AEB"/>
    <w:rsid w:val="00213314"/>
    <w:rsid w:val="002860E3"/>
    <w:rsid w:val="00292F8A"/>
    <w:rsid w:val="002C710F"/>
    <w:rsid w:val="002D393E"/>
    <w:rsid w:val="002E3B6E"/>
    <w:rsid w:val="00337D3A"/>
    <w:rsid w:val="003B0881"/>
    <w:rsid w:val="00400B87"/>
    <w:rsid w:val="00435480"/>
    <w:rsid w:val="004B400E"/>
    <w:rsid w:val="004B7EC2"/>
    <w:rsid w:val="00504607"/>
    <w:rsid w:val="00572895"/>
    <w:rsid w:val="00590F84"/>
    <w:rsid w:val="005A5D9F"/>
    <w:rsid w:val="005B3E2C"/>
    <w:rsid w:val="005E5267"/>
    <w:rsid w:val="006075A0"/>
    <w:rsid w:val="006124DB"/>
    <w:rsid w:val="00630E05"/>
    <w:rsid w:val="00665190"/>
    <w:rsid w:val="006710D2"/>
    <w:rsid w:val="006B37B1"/>
    <w:rsid w:val="006C31BF"/>
    <w:rsid w:val="006C75ED"/>
    <w:rsid w:val="006E5D17"/>
    <w:rsid w:val="00710D1E"/>
    <w:rsid w:val="00717146"/>
    <w:rsid w:val="0072585F"/>
    <w:rsid w:val="007850B5"/>
    <w:rsid w:val="007B209A"/>
    <w:rsid w:val="007C3C1D"/>
    <w:rsid w:val="007E067B"/>
    <w:rsid w:val="007E7F3A"/>
    <w:rsid w:val="008155FA"/>
    <w:rsid w:val="00842757"/>
    <w:rsid w:val="008530EC"/>
    <w:rsid w:val="008568F6"/>
    <w:rsid w:val="008C0EC6"/>
    <w:rsid w:val="0090595D"/>
    <w:rsid w:val="009141F1"/>
    <w:rsid w:val="0094439B"/>
    <w:rsid w:val="0094444F"/>
    <w:rsid w:val="0099224B"/>
    <w:rsid w:val="009B59E1"/>
    <w:rsid w:val="009C62B4"/>
    <w:rsid w:val="009D1390"/>
    <w:rsid w:val="009D3104"/>
    <w:rsid w:val="009F26CB"/>
    <w:rsid w:val="009F4A4D"/>
    <w:rsid w:val="00A02781"/>
    <w:rsid w:val="00A34CBF"/>
    <w:rsid w:val="00A73CA6"/>
    <w:rsid w:val="00A946C8"/>
    <w:rsid w:val="00AA2DA3"/>
    <w:rsid w:val="00AC4604"/>
    <w:rsid w:val="00B31A10"/>
    <w:rsid w:val="00B43E7C"/>
    <w:rsid w:val="00B465AF"/>
    <w:rsid w:val="00B82F3B"/>
    <w:rsid w:val="00BB58C7"/>
    <w:rsid w:val="00BC0DA8"/>
    <w:rsid w:val="00BC3EF1"/>
    <w:rsid w:val="00BF178B"/>
    <w:rsid w:val="00C42A42"/>
    <w:rsid w:val="00C611C6"/>
    <w:rsid w:val="00C67365"/>
    <w:rsid w:val="00C719AC"/>
    <w:rsid w:val="00C77D96"/>
    <w:rsid w:val="00CC54F4"/>
    <w:rsid w:val="00CC6241"/>
    <w:rsid w:val="00CF64BB"/>
    <w:rsid w:val="00D34C99"/>
    <w:rsid w:val="00D37505"/>
    <w:rsid w:val="00D82C33"/>
    <w:rsid w:val="00D8503C"/>
    <w:rsid w:val="00D930F1"/>
    <w:rsid w:val="00D949AA"/>
    <w:rsid w:val="00E01BD2"/>
    <w:rsid w:val="00E2071B"/>
    <w:rsid w:val="00E237BE"/>
    <w:rsid w:val="00E5510C"/>
    <w:rsid w:val="00E63C8C"/>
    <w:rsid w:val="00E95DEC"/>
    <w:rsid w:val="00EA0891"/>
    <w:rsid w:val="00ED0D61"/>
    <w:rsid w:val="00F40A1E"/>
    <w:rsid w:val="00F74A3F"/>
    <w:rsid w:val="00F80C7E"/>
    <w:rsid w:val="00FB57AB"/>
    <w:rsid w:val="00FE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1378"/>
  <w15:docId w15:val="{73F7A750-A662-41DB-913E-C82FD9BA4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eorgia" w:eastAsia="Georgia" w:hAnsi="Georgia" w:cs="Georgi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39"/>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949AA"/>
    <w:pPr>
      <w:tabs>
        <w:tab w:val="center" w:pos="4680"/>
        <w:tab w:val="right" w:pos="9360"/>
      </w:tabs>
    </w:pPr>
  </w:style>
  <w:style w:type="character" w:customStyle="1" w:styleId="HeaderChar">
    <w:name w:val="Header Char"/>
    <w:basedOn w:val="DefaultParagraphFont"/>
    <w:link w:val="Header"/>
    <w:uiPriority w:val="99"/>
    <w:rsid w:val="00D949AA"/>
    <w:rPr>
      <w:rFonts w:ascii="Georgia" w:eastAsia="Georgia" w:hAnsi="Georgia" w:cs="Georgia"/>
      <w:lang w:bidi="en-US"/>
    </w:rPr>
  </w:style>
  <w:style w:type="paragraph" w:styleId="Footer">
    <w:name w:val="footer"/>
    <w:basedOn w:val="Normal"/>
    <w:link w:val="FooterChar"/>
    <w:uiPriority w:val="99"/>
    <w:unhideWhenUsed/>
    <w:rsid w:val="00D949AA"/>
    <w:pPr>
      <w:tabs>
        <w:tab w:val="center" w:pos="4680"/>
        <w:tab w:val="right" w:pos="9360"/>
      </w:tabs>
    </w:pPr>
  </w:style>
  <w:style w:type="character" w:customStyle="1" w:styleId="FooterChar">
    <w:name w:val="Footer Char"/>
    <w:basedOn w:val="DefaultParagraphFont"/>
    <w:link w:val="Footer"/>
    <w:uiPriority w:val="99"/>
    <w:rsid w:val="00D949AA"/>
    <w:rPr>
      <w:rFonts w:ascii="Georgia" w:eastAsia="Georgia" w:hAnsi="Georgia" w:cs="Georgia"/>
      <w:lang w:bidi="en-US"/>
    </w:rPr>
  </w:style>
  <w:style w:type="paragraph" w:styleId="NoSpacing">
    <w:name w:val="No Spacing"/>
    <w:uiPriority w:val="1"/>
    <w:qFormat/>
    <w:rsid w:val="00D949AA"/>
    <w:rPr>
      <w:rFonts w:ascii="Georgia" w:eastAsia="Georgia" w:hAnsi="Georgia" w:cs="Georgia"/>
      <w:lang w:bidi="en-US"/>
    </w:rPr>
  </w:style>
  <w:style w:type="paragraph" w:styleId="NormalWeb">
    <w:name w:val="Normal (Web)"/>
    <w:basedOn w:val="Normal"/>
    <w:uiPriority w:val="99"/>
    <w:semiHidden/>
    <w:unhideWhenUsed/>
    <w:rsid w:val="009B59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color25">
    <w:name w:val="color_25"/>
    <w:basedOn w:val="DefaultParagraphFont"/>
    <w:rsid w:val="00E237BE"/>
  </w:style>
  <w:style w:type="paragraph" w:customStyle="1" w:styleId="font8">
    <w:name w:val="font_8"/>
    <w:basedOn w:val="Normal"/>
    <w:rsid w:val="00A73CA6"/>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wixguard">
    <w:name w:val="wixguard"/>
    <w:basedOn w:val="DefaultParagraphFont"/>
    <w:rsid w:val="00A73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0274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3</Words>
  <Characters>93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dc:creator>
  <cp:lastModifiedBy>Bob Pacanovsky</cp:lastModifiedBy>
  <cp:revision>7</cp:revision>
  <dcterms:created xsi:type="dcterms:W3CDTF">2026-01-12T22:17:00Z</dcterms:created>
  <dcterms:modified xsi:type="dcterms:W3CDTF">2026-02-1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Creator">
    <vt:lpwstr>Microsoft® Word 2013</vt:lpwstr>
  </property>
  <property fmtid="{D5CDD505-2E9C-101B-9397-08002B2CF9AE}" pid="4" name="LastSaved">
    <vt:filetime>2018-04-03T00:00:00Z</vt:filetime>
  </property>
  <property fmtid="{D5CDD505-2E9C-101B-9397-08002B2CF9AE}" pid="5" name="GrammarlyDocumentId">
    <vt:lpwstr>ceda8679265b6195937f18585283504ae7bd86ec7814e0c71dd6aba89c07c719</vt:lpwstr>
  </property>
</Properties>
</file>